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28B9E" w14:textId="4DF6442A" w:rsidR="00645949" w:rsidRDefault="00645949" w:rsidP="00645949">
      <w:pPr>
        <w:spacing w:after="0" w:line="240" w:lineRule="auto"/>
        <w:jc w:val="center"/>
        <w:rPr>
          <w:rFonts w:eastAsia="Times New Roman" w:cstheme="minorHAnsi"/>
          <w:b/>
          <w:lang w:eastAsia="es-ES"/>
        </w:rPr>
      </w:pPr>
      <w:bookmarkStart w:id="0" w:name="_Hlk87430433"/>
    </w:p>
    <w:p w14:paraId="66F3C0F8" w14:textId="77777777" w:rsidR="00645949" w:rsidRDefault="00645949" w:rsidP="00645949">
      <w:pPr>
        <w:spacing w:after="0" w:line="240" w:lineRule="auto"/>
        <w:jc w:val="center"/>
        <w:rPr>
          <w:rFonts w:eastAsia="Times New Roman" w:cstheme="minorHAnsi"/>
          <w:b/>
          <w:lang w:eastAsia="es-ES"/>
        </w:rPr>
      </w:pPr>
    </w:p>
    <w:p w14:paraId="6138DF01" w14:textId="592DC8BF" w:rsidR="00347FA8" w:rsidRPr="006B1AB7" w:rsidRDefault="00347FA8" w:rsidP="00347FA8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r>
        <w:rPr>
          <w:rFonts w:eastAsia="Times New Roman" w:cstheme="minorHAnsi"/>
          <w:b/>
          <w:lang w:eastAsia="es-ES"/>
        </w:rPr>
        <w:t>ANEXO N°4</w:t>
      </w:r>
    </w:p>
    <w:p w14:paraId="5DD0072C" w14:textId="77777777" w:rsidR="00347FA8" w:rsidRPr="00051F9A" w:rsidRDefault="00347FA8" w:rsidP="00347FA8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</w:p>
    <w:p w14:paraId="10B00CB6" w14:textId="77777777" w:rsidR="00347FA8" w:rsidRDefault="00347FA8" w:rsidP="00347FA8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  <w:r>
        <w:rPr>
          <w:rFonts w:ascii="Calibri" w:hAnsi="Calibri"/>
          <w:sz w:val="28"/>
          <w:szCs w:val="22"/>
        </w:rPr>
        <w:t>CONSTANCIA</w:t>
      </w:r>
    </w:p>
    <w:p w14:paraId="4CE460E8" w14:textId="77777777" w:rsidR="00347FA8" w:rsidRDefault="00347FA8" w:rsidP="00347FA8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</w:p>
    <w:p w14:paraId="7066865C" w14:textId="77777777" w:rsidR="00347FA8" w:rsidRPr="00707A52" w:rsidRDefault="00347FA8" w:rsidP="00347FA8">
      <w:pPr>
        <w:pStyle w:val="Ttulo1"/>
        <w:ind w:right="49"/>
        <w:jc w:val="center"/>
      </w:pPr>
    </w:p>
    <w:p w14:paraId="57CCF62F" w14:textId="77777777" w:rsidR="00347FA8" w:rsidRDefault="00347FA8" w:rsidP="00347FA8">
      <w:pPr>
        <w:pStyle w:val="Ttulo1"/>
        <w:spacing w:line="480" w:lineRule="auto"/>
        <w:ind w:right="49"/>
        <w:rPr>
          <w:rFonts w:ascii="Calibri" w:hAnsi="Calibri"/>
          <w:b w:val="0"/>
          <w:szCs w:val="22"/>
        </w:rPr>
      </w:pPr>
      <w:bookmarkStart w:id="1" w:name="_Hlk106270428"/>
      <w:r>
        <w:rPr>
          <w:rFonts w:ascii="Calibri" w:hAnsi="Calibri"/>
          <w:b w:val="0"/>
          <w:szCs w:val="22"/>
        </w:rPr>
        <w:t xml:space="preserve">Don Arnaldo </w:t>
      </w:r>
      <w:proofErr w:type="spellStart"/>
      <w:r>
        <w:rPr>
          <w:rFonts w:ascii="Calibri" w:hAnsi="Calibri"/>
          <w:b w:val="0"/>
          <w:szCs w:val="22"/>
        </w:rPr>
        <w:t>Jélvez</w:t>
      </w:r>
      <w:proofErr w:type="spellEnd"/>
      <w:r>
        <w:rPr>
          <w:rFonts w:ascii="Calibri" w:hAnsi="Calibri"/>
          <w:b w:val="0"/>
          <w:szCs w:val="22"/>
        </w:rPr>
        <w:t xml:space="preserve"> Caamaño</w:t>
      </w:r>
      <w:r w:rsidRPr="009E0E20">
        <w:rPr>
          <w:rFonts w:ascii="Calibri" w:hAnsi="Calibri"/>
          <w:b w:val="0"/>
          <w:szCs w:val="22"/>
        </w:rPr>
        <w:t>,</w:t>
      </w:r>
      <w:r>
        <w:rPr>
          <w:rFonts w:ascii="Calibri" w:hAnsi="Calibri"/>
          <w:b w:val="0"/>
          <w:szCs w:val="22"/>
        </w:rPr>
        <w:t xml:space="preserve"> Director de Innovación de la Universidad del Bío-Bío, quien suscribe,</w:t>
      </w:r>
    </w:p>
    <w:p w14:paraId="6D0D6082" w14:textId="77777777" w:rsidR="00347FA8" w:rsidRPr="00CA5624" w:rsidRDefault="00347FA8" w:rsidP="00347FA8">
      <w:pPr>
        <w:spacing w:line="360" w:lineRule="auto"/>
        <w:jc w:val="both"/>
        <w:rPr>
          <w:rFonts w:ascii="Calibri" w:eastAsia="Times New Roman" w:hAnsi="Calibri" w:cs="Times New Roman"/>
          <w:b/>
          <w:bCs/>
          <w:lang w:val="es-ES" w:eastAsia="es-ES"/>
        </w:rPr>
      </w:pPr>
      <w:r w:rsidRPr="00CA5624">
        <w:rPr>
          <w:rFonts w:ascii="Calibri" w:eastAsia="Times New Roman" w:hAnsi="Calibri" w:cs="Times New Roman"/>
          <w:b/>
          <w:bCs/>
          <w:lang w:val="es-ES" w:eastAsia="es-ES"/>
        </w:rPr>
        <w:t>DEJA CONSTANCIA QUE:</w:t>
      </w:r>
    </w:p>
    <w:p w14:paraId="353C4999" w14:textId="28391138" w:rsidR="00347FA8" w:rsidRPr="009E0E20" w:rsidRDefault="000B1211" w:rsidP="00347FA8">
      <w:pPr>
        <w:pStyle w:val="Ttulo1"/>
        <w:spacing w:line="480" w:lineRule="auto"/>
        <w:ind w:right="49"/>
        <w:rPr>
          <w:b w:val="0"/>
        </w:rPr>
      </w:pPr>
      <w:r>
        <w:rPr>
          <w:rFonts w:ascii="Calibri" w:hAnsi="Calibri"/>
          <w:b w:val="0"/>
          <w:szCs w:val="22"/>
        </w:rPr>
        <w:t>La</w:t>
      </w:r>
      <w:r w:rsidR="00347FA8">
        <w:rPr>
          <w:rFonts w:ascii="Calibri" w:hAnsi="Calibri"/>
          <w:b w:val="0"/>
          <w:szCs w:val="22"/>
        </w:rPr>
        <w:t xml:space="preserve"> académica Sra./Srta. 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</w:t>
      </w:r>
      <w:r w:rsidR="00347FA8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y Apellidos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</w:t>
      </w:r>
      <w:r w:rsidR="00CC4952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Investigadora Responsable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]</w:t>
      </w:r>
      <w:r w:rsidR="00347FA8">
        <w:rPr>
          <w:rFonts w:ascii="Calibri" w:hAnsi="Calibri"/>
          <w:b w:val="0"/>
          <w:szCs w:val="22"/>
        </w:rPr>
        <w:t xml:space="preserve"> del </w:t>
      </w:r>
      <w:r w:rsidR="00347FA8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Departamento/Facultad/ Centro/Laboratorio/Unidad]</w:t>
      </w:r>
      <w:r w:rsidR="00347FA8">
        <w:rPr>
          <w:rFonts w:ascii="Calibri" w:hAnsi="Calibri"/>
          <w:b w:val="0"/>
          <w:szCs w:val="22"/>
        </w:rPr>
        <w:t xml:space="preserve">, en su calidad de Investigadora Responsable del proyecto </w:t>
      </w:r>
      <w:r w:rsidR="00347FA8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 Proyecto]</w:t>
      </w:r>
      <w:r w:rsidR="00347FA8">
        <w:rPr>
          <w:rFonts w:ascii="Calibri" w:hAnsi="Calibri"/>
          <w:b w:val="0"/>
          <w:szCs w:val="22"/>
        </w:rPr>
        <w:t xml:space="preserve"> presentado a</w:t>
      </w:r>
      <w:r w:rsidR="00347FA8" w:rsidRPr="009E0E20">
        <w:rPr>
          <w:rFonts w:ascii="Calibri" w:hAnsi="Calibri"/>
          <w:b w:val="0"/>
          <w:szCs w:val="22"/>
        </w:rPr>
        <w:t xml:space="preserve">l </w:t>
      </w:r>
      <w:r w:rsidR="00AF4EB2" w:rsidRPr="009E0E20">
        <w:rPr>
          <w:rFonts w:ascii="Calibri" w:hAnsi="Calibri"/>
          <w:szCs w:val="22"/>
        </w:rPr>
        <w:t>Concurso de</w:t>
      </w:r>
      <w:r w:rsidR="00AF4EB2" w:rsidRPr="00EC3F5A">
        <w:rPr>
          <w:rFonts w:ascii="Calibri" w:hAnsi="Calibri"/>
          <w:szCs w:val="22"/>
        </w:rPr>
        <w:t xml:space="preserve"> Apoyo a la Formulación de Proyectos de I+D+i Mujeres UBB 2022</w:t>
      </w:r>
      <w:r w:rsidR="00347FA8">
        <w:rPr>
          <w:rFonts w:ascii="Calibri" w:hAnsi="Calibri"/>
          <w:b w:val="0"/>
          <w:szCs w:val="22"/>
        </w:rPr>
        <w:t xml:space="preserve">, no presenta situaciones pendientes como </w:t>
      </w:r>
      <w:proofErr w:type="gramStart"/>
      <w:r w:rsidR="00347FA8">
        <w:rPr>
          <w:rFonts w:ascii="Calibri" w:hAnsi="Calibri"/>
          <w:b w:val="0"/>
          <w:szCs w:val="22"/>
        </w:rPr>
        <w:t>Director</w:t>
      </w:r>
      <w:r>
        <w:rPr>
          <w:rFonts w:ascii="Calibri" w:hAnsi="Calibri"/>
          <w:b w:val="0"/>
          <w:szCs w:val="22"/>
        </w:rPr>
        <w:t>a</w:t>
      </w:r>
      <w:proofErr w:type="gramEnd"/>
      <w:r w:rsidR="00347FA8">
        <w:rPr>
          <w:rFonts w:ascii="Calibri" w:hAnsi="Calibri"/>
          <w:b w:val="0"/>
          <w:szCs w:val="22"/>
        </w:rPr>
        <w:t xml:space="preserve"> o Investigador</w:t>
      </w:r>
      <w:r>
        <w:rPr>
          <w:rFonts w:ascii="Calibri" w:hAnsi="Calibri"/>
          <w:b w:val="0"/>
          <w:szCs w:val="22"/>
        </w:rPr>
        <w:t>a</w:t>
      </w:r>
      <w:r w:rsidR="00347FA8">
        <w:rPr>
          <w:rFonts w:ascii="Calibri" w:hAnsi="Calibri"/>
          <w:b w:val="0"/>
          <w:szCs w:val="22"/>
        </w:rPr>
        <w:t xml:space="preserve"> Principal en proyectos internos de la </w:t>
      </w:r>
      <w:r w:rsidR="009B2F30">
        <w:rPr>
          <w:rFonts w:ascii="Calibri" w:hAnsi="Calibri"/>
          <w:b w:val="0"/>
          <w:szCs w:val="22"/>
        </w:rPr>
        <w:t>Vicerrectoría de Investigación y Postgrado</w:t>
      </w:r>
      <w:r w:rsidR="00347FA8">
        <w:rPr>
          <w:rFonts w:ascii="Calibri" w:hAnsi="Calibri"/>
          <w:b w:val="0"/>
          <w:szCs w:val="22"/>
        </w:rPr>
        <w:t xml:space="preserve">.   </w:t>
      </w:r>
    </w:p>
    <w:bookmarkEnd w:id="1"/>
    <w:p w14:paraId="64E03B7C" w14:textId="77777777" w:rsidR="00347FA8" w:rsidRDefault="00347FA8" w:rsidP="00347FA8">
      <w:pPr>
        <w:rPr>
          <w:lang w:val="es-ES"/>
        </w:rPr>
      </w:pPr>
    </w:p>
    <w:p w14:paraId="0956FA23" w14:textId="77777777" w:rsidR="00347FA8" w:rsidRDefault="00347FA8" w:rsidP="00347FA8">
      <w:pPr>
        <w:rPr>
          <w:lang w:val="es-ES"/>
        </w:rPr>
      </w:pPr>
    </w:p>
    <w:p w14:paraId="68C6CE61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snapToGrid w:val="0"/>
          <w:color w:val="000000"/>
        </w:rPr>
      </w:pPr>
      <w:r w:rsidRPr="00484181">
        <w:rPr>
          <w:rFonts w:ascii="Calibri" w:hAnsi="Calibri" w:cs="Arial"/>
          <w:snapToGrid w:val="0"/>
          <w:color w:val="000000"/>
        </w:rPr>
        <w:t>__________________________________________</w:t>
      </w:r>
    </w:p>
    <w:p w14:paraId="2DE84BE3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ARNALDO J</w:t>
      </w:r>
      <w:r>
        <w:rPr>
          <w:rFonts w:ascii="Calibri" w:hAnsi="Calibri" w:cs="Arial"/>
          <w:b/>
          <w:snapToGrid w:val="0"/>
          <w:color w:val="000000"/>
        </w:rPr>
        <w:t>É</w:t>
      </w:r>
      <w:r w:rsidRPr="00484181">
        <w:rPr>
          <w:rFonts w:ascii="Calibri" w:hAnsi="Calibri" w:cs="Arial"/>
          <w:b/>
          <w:snapToGrid w:val="0"/>
          <w:color w:val="000000"/>
        </w:rPr>
        <w:t>LVEZ CAAMAÑO</w:t>
      </w:r>
    </w:p>
    <w:p w14:paraId="43B4057A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Director de Innovación</w:t>
      </w:r>
    </w:p>
    <w:p w14:paraId="6C42F422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Universidad del Bío-Bío</w:t>
      </w:r>
    </w:p>
    <w:p w14:paraId="4321F5E8" w14:textId="77777777" w:rsidR="00347FA8" w:rsidRDefault="00347FA8" w:rsidP="00347FA8">
      <w:pPr>
        <w:rPr>
          <w:lang w:val="es-ES"/>
        </w:rPr>
      </w:pPr>
    </w:p>
    <w:p w14:paraId="395DB4E3" w14:textId="30565741" w:rsidR="00AF4EB2" w:rsidRDefault="00347FA8" w:rsidP="00347FA8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  <w:bookmarkEnd w:id="0"/>
    </w:p>
    <w:p w14:paraId="7B5E1E25" w14:textId="110A984C" w:rsidR="00347FA8" w:rsidRPr="00AF4EB2" w:rsidRDefault="00AF4EB2" w:rsidP="00AF4EB2">
      <w:pPr>
        <w:tabs>
          <w:tab w:val="left" w:pos="1500"/>
        </w:tabs>
        <w:rPr>
          <w:rFonts w:cstheme="minorHAnsi"/>
        </w:rPr>
      </w:pPr>
      <w:r>
        <w:rPr>
          <w:rFonts w:cstheme="minorHAnsi"/>
        </w:rPr>
        <w:tab/>
      </w:r>
      <w:bookmarkStart w:id="2" w:name="_GoBack"/>
      <w:bookmarkEnd w:id="2"/>
    </w:p>
    <w:sectPr w:rsidR="00347FA8" w:rsidRPr="00AF4EB2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DE1E82" w14:textId="77777777" w:rsidR="00705A0B" w:rsidRDefault="00705A0B" w:rsidP="00C8454B">
      <w:pPr>
        <w:spacing w:after="0" w:line="240" w:lineRule="auto"/>
      </w:pPr>
      <w:r>
        <w:separator/>
      </w:r>
    </w:p>
  </w:endnote>
  <w:endnote w:type="continuationSeparator" w:id="0">
    <w:p w14:paraId="6A9C7F06" w14:textId="77777777" w:rsidR="00705A0B" w:rsidRDefault="00705A0B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64640EED" w14:textId="77777777" w:rsidR="00AF4EB2" w:rsidRDefault="00AF4EB2" w:rsidP="00AF4EB2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Concurso de apoyo a la formulación de i+d+i mujeres ubb año 2022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A6719D" w14:textId="77777777" w:rsidR="00705A0B" w:rsidRDefault="00705A0B" w:rsidP="00C8454B">
      <w:pPr>
        <w:spacing w:after="0" w:line="240" w:lineRule="auto"/>
      </w:pPr>
      <w:r>
        <w:separator/>
      </w:r>
    </w:p>
  </w:footnote>
  <w:footnote w:type="continuationSeparator" w:id="0">
    <w:p w14:paraId="1ED85209" w14:textId="77777777" w:rsidR="00705A0B" w:rsidRDefault="00705A0B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F2F82" w14:textId="77777777" w:rsidR="00922E67" w:rsidRPr="00D60C59" w:rsidRDefault="00922E67" w:rsidP="00922E67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6D5FB0C4" wp14:editId="0B0D3B67">
          <wp:extent cx="1061440" cy="647700"/>
          <wp:effectExtent l="0" t="0" r="5715" b="0"/>
          <wp:docPr id="2" name="Imagen 2" descr="C:\Users\fgarcial\AppData\Local\Microsoft\Windows\INetCache\Content.MSO\4D323A9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garcial\AppData\Local\Microsoft\Windows\INetCache\Content.MSO\4D323A9E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321" cy="653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</w:t>
    </w:r>
    <w:r>
      <w:rPr>
        <w:noProof/>
        <w:lang w:val="es-ES_tradnl"/>
      </w:rPr>
      <w:drawing>
        <wp:inline distT="0" distB="0" distL="0" distR="0" wp14:anchorId="15AC9CFC" wp14:editId="1A0F3CBA">
          <wp:extent cx="857250" cy="777336"/>
          <wp:effectExtent l="0" t="0" r="0" b="381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14" cy="787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5599627E" wp14:editId="78645B14">
          <wp:extent cx="1421883" cy="673100"/>
          <wp:effectExtent l="0" t="0" r="6985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785" cy="6839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</w:t>
    </w:r>
  </w:p>
  <w:p w14:paraId="2A1E7448" w14:textId="77777777" w:rsidR="00922E67" w:rsidRPr="000C58E6" w:rsidRDefault="00922E67" w:rsidP="00922E67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172AD24" w14:textId="2B67BCCB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 w:rsidR="00ED6BB8">
      <w:rPr>
        <w:noProof/>
        <w:sz w:val="16"/>
        <w:szCs w:val="16"/>
        <w:lang w:eastAsia="es-CL"/>
      </w:rPr>
      <w:t xml:space="preserve"> </w:t>
    </w:r>
  </w:p>
  <w:p w14:paraId="376914C5" w14:textId="52A658A4" w:rsidR="00FA5950" w:rsidRPr="000C58E6" w:rsidRDefault="00ED6BB8" w:rsidP="00ED6BB8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54EA979" w14:textId="35368458" w:rsidR="00FA5950" w:rsidRPr="00D60C59" w:rsidRDefault="00ED6BB8" w:rsidP="00ED6BB8">
    <w:pPr>
      <w:pStyle w:val="Encabezado"/>
      <w:tabs>
        <w:tab w:val="clear" w:pos="4419"/>
        <w:tab w:val="clear" w:pos="8838"/>
        <w:tab w:val="left" w:pos="4890"/>
      </w:tabs>
      <w:rPr>
        <w:sz w:val="16"/>
        <w:szCs w:val="16"/>
      </w:rPr>
    </w:pP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90A5202"/>
    <w:multiLevelType w:val="hybridMultilevel"/>
    <w:tmpl w:val="E4A6412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2564E"/>
    <w:multiLevelType w:val="hybridMultilevel"/>
    <w:tmpl w:val="2BB63A1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9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7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1"/>
  </w:num>
  <w:num w:numId="4">
    <w:abstractNumId w:val="30"/>
  </w:num>
  <w:num w:numId="5">
    <w:abstractNumId w:val="5"/>
  </w:num>
  <w:num w:numId="6">
    <w:abstractNumId w:val="10"/>
  </w:num>
  <w:num w:numId="7">
    <w:abstractNumId w:val="15"/>
  </w:num>
  <w:num w:numId="8">
    <w:abstractNumId w:val="4"/>
  </w:num>
  <w:num w:numId="9">
    <w:abstractNumId w:val="32"/>
  </w:num>
  <w:num w:numId="10">
    <w:abstractNumId w:val="20"/>
  </w:num>
  <w:num w:numId="11">
    <w:abstractNumId w:val="14"/>
  </w:num>
  <w:num w:numId="12">
    <w:abstractNumId w:val="24"/>
  </w:num>
  <w:num w:numId="13">
    <w:abstractNumId w:val="16"/>
  </w:num>
  <w:num w:numId="14">
    <w:abstractNumId w:val="0"/>
  </w:num>
  <w:num w:numId="15">
    <w:abstractNumId w:val="1"/>
  </w:num>
  <w:num w:numId="16">
    <w:abstractNumId w:val="29"/>
  </w:num>
  <w:num w:numId="17">
    <w:abstractNumId w:val="19"/>
  </w:num>
  <w:num w:numId="18">
    <w:abstractNumId w:val="3"/>
  </w:num>
  <w:num w:numId="19">
    <w:abstractNumId w:val="26"/>
  </w:num>
  <w:num w:numId="20">
    <w:abstractNumId w:val="23"/>
  </w:num>
  <w:num w:numId="21">
    <w:abstractNumId w:val="18"/>
  </w:num>
  <w:num w:numId="22">
    <w:abstractNumId w:val="12"/>
  </w:num>
  <w:num w:numId="23">
    <w:abstractNumId w:val="2"/>
  </w:num>
  <w:num w:numId="24">
    <w:abstractNumId w:val="27"/>
  </w:num>
  <w:num w:numId="25">
    <w:abstractNumId w:val="25"/>
  </w:num>
  <w:num w:numId="26">
    <w:abstractNumId w:val="21"/>
  </w:num>
  <w:num w:numId="27">
    <w:abstractNumId w:val="22"/>
  </w:num>
  <w:num w:numId="28">
    <w:abstractNumId w:val="28"/>
  </w:num>
  <w:num w:numId="29">
    <w:abstractNumId w:val="9"/>
  </w:num>
  <w:num w:numId="30">
    <w:abstractNumId w:val="8"/>
  </w:num>
  <w:num w:numId="31">
    <w:abstractNumId w:val="13"/>
  </w:num>
  <w:num w:numId="32">
    <w:abstractNumId w:val="6"/>
  </w:num>
  <w:num w:numId="3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22B33"/>
    <w:rsid w:val="00031431"/>
    <w:rsid w:val="000322F1"/>
    <w:rsid w:val="00043C0C"/>
    <w:rsid w:val="0004468B"/>
    <w:rsid w:val="00051F9A"/>
    <w:rsid w:val="00052AE5"/>
    <w:rsid w:val="00052DCC"/>
    <w:rsid w:val="000530F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1211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22E1"/>
    <w:rsid w:val="00163ABF"/>
    <w:rsid w:val="00165299"/>
    <w:rsid w:val="001759F9"/>
    <w:rsid w:val="00194E61"/>
    <w:rsid w:val="0019538B"/>
    <w:rsid w:val="00195D16"/>
    <w:rsid w:val="00196810"/>
    <w:rsid w:val="001A3B14"/>
    <w:rsid w:val="001C3E12"/>
    <w:rsid w:val="001C3FE7"/>
    <w:rsid w:val="001C5EA0"/>
    <w:rsid w:val="001C7F6F"/>
    <w:rsid w:val="001D040E"/>
    <w:rsid w:val="001D069A"/>
    <w:rsid w:val="001D78CB"/>
    <w:rsid w:val="001F07E9"/>
    <w:rsid w:val="001F3297"/>
    <w:rsid w:val="001F60A9"/>
    <w:rsid w:val="00201CBA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07E3"/>
    <w:rsid w:val="0024114C"/>
    <w:rsid w:val="00243A15"/>
    <w:rsid w:val="002518B7"/>
    <w:rsid w:val="00256712"/>
    <w:rsid w:val="00256E8E"/>
    <w:rsid w:val="0026536D"/>
    <w:rsid w:val="0027022F"/>
    <w:rsid w:val="00270634"/>
    <w:rsid w:val="0027248D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423E"/>
    <w:rsid w:val="002D4742"/>
    <w:rsid w:val="002D4E9F"/>
    <w:rsid w:val="002E3AA8"/>
    <w:rsid w:val="002E5C51"/>
    <w:rsid w:val="002E7A46"/>
    <w:rsid w:val="002F442C"/>
    <w:rsid w:val="002F5094"/>
    <w:rsid w:val="002F735A"/>
    <w:rsid w:val="00301D69"/>
    <w:rsid w:val="00307A50"/>
    <w:rsid w:val="00314BC2"/>
    <w:rsid w:val="00317F6E"/>
    <w:rsid w:val="00324A25"/>
    <w:rsid w:val="003257D4"/>
    <w:rsid w:val="003267E2"/>
    <w:rsid w:val="00330E75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5220"/>
    <w:rsid w:val="003953BB"/>
    <w:rsid w:val="003977E1"/>
    <w:rsid w:val="003A26C1"/>
    <w:rsid w:val="003A521A"/>
    <w:rsid w:val="003A5F59"/>
    <w:rsid w:val="003A676C"/>
    <w:rsid w:val="003B04D4"/>
    <w:rsid w:val="003B2BF0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872A8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405D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2B3F"/>
    <w:rsid w:val="005C43C6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05F6"/>
    <w:rsid w:val="006315EE"/>
    <w:rsid w:val="0063388D"/>
    <w:rsid w:val="006372C0"/>
    <w:rsid w:val="006420AD"/>
    <w:rsid w:val="00645949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A49AD"/>
    <w:rsid w:val="006B1031"/>
    <w:rsid w:val="006B1AB7"/>
    <w:rsid w:val="006B28B9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05A0B"/>
    <w:rsid w:val="00720EAD"/>
    <w:rsid w:val="007220B8"/>
    <w:rsid w:val="007259BE"/>
    <w:rsid w:val="00735258"/>
    <w:rsid w:val="00743788"/>
    <w:rsid w:val="0074718B"/>
    <w:rsid w:val="00750364"/>
    <w:rsid w:val="00750E1F"/>
    <w:rsid w:val="0075209D"/>
    <w:rsid w:val="0075585F"/>
    <w:rsid w:val="00755CFE"/>
    <w:rsid w:val="0076047A"/>
    <w:rsid w:val="00763045"/>
    <w:rsid w:val="007716F8"/>
    <w:rsid w:val="007723DD"/>
    <w:rsid w:val="007766F6"/>
    <w:rsid w:val="00776A18"/>
    <w:rsid w:val="00784109"/>
    <w:rsid w:val="00790F77"/>
    <w:rsid w:val="007914B8"/>
    <w:rsid w:val="007936BE"/>
    <w:rsid w:val="007A0BF8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05080"/>
    <w:rsid w:val="008151E3"/>
    <w:rsid w:val="008238E5"/>
    <w:rsid w:val="00824849"/>
    <w:rsid w:val="00844391"/>
    <w:rsid w:val="0087045F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2E67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7C1"/>
    <w:rsid w:val="009873B6"/>
    <w:rsid w:val="009914DC"/>
    <w:rsid w:val="00996534"/>
    <w:rsid w:val="00997DA0"/>
    <w:rsid w:val="009A37D0"/>
    <w:rsid w:val="009A7D9A"/>
    <w:rsid w:val="009B01EB"/>
    <w:rsid w:val="009B2F30"/>
    <w:rsid w:val="009C0060"/>
    <w:rsid w:val="009C0EC3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6572"/>
    <w:rsid w:val="00A61927"/>
    <w:rsid w:val="00A65DF2"/>
    <w:rsid w:val="00A703C5"/>
    <w:rsid w:val="00A76F23"/>
    <w:rsid w:val="00A82D1D"/>
    <w:rsid w:val="00A82FD3"/>
    <w:rsid w:val="00A83F5B"/>
    <w:rsid w:val="00A84284"/>
    <w:rsid w:val="00A93D6A"/>
    <w:rsid w:val="00A963E5"/>
    <w:rsid w:val="00A9714F"/>
    <w:rsid w:val="00AA17F0"/>
    <w:rsid w:val="00AA328D"/>
    <w:rsid w:val="00AA39BC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AF4EB2"/>
    <w:rsid w:val="00B00E0D"/>
    <w:rsid w:val="00B12B99"/>
    <w:rsid w:val="00B1426A"/>
    <w:rsid w:val="00B15E5A"/>
    <w:rsid w:val="00B15EF0"/>
    <w:rsid w:val="00B17960"/>
    <w:rsid w:val="00B324CE"/>
    <w:rsid w:val="00B34851"/>
    <w:rsid w:val="00B37BCC"/>
    <w:rsid w:val="00B40F70"/>
    <w:rsid w:val="00B45BE7"/>
    <w:rsid w:val="00B46115"/>
    <w:rsid w:val="00B51CE7"/>
    <w:rsid w:val="00B6387F"/>
    <w:rsid w:val="00B672FB"/>
    <w:rsid w:val="00B94E9E"/>
    <w:rsid w:val="00B9762D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097C"/>
    <w:rsid w:val="00C82452"/>
    <w:rsid w:val="00C82678"/>
    <w:rsid w:val="00C8454B"/>
    <w:rsid w:val="00C90149"/>
    <w:rsid w:val="00C9214F"/>
    <w:rsid w:val="00C95ECE"/>
    <w:rsid w:val="00CA12D3"/>
    <w:rsid w:val="00CA2512"/>
    <w:rsid w:val="00CA5624"/>
    <w:rsid w:val="00CB2E84"/>
    <w:rsid w:val="00CB524D"/>
    <w:rsid w:val="00CB5C12"/>
    <w:rsid w:val="00CB6001"/>
    <w:rsid w:val="00CC4952"/>
    <w:rsid w:val="00CD065B"/>
    <w:rsid w:val="00CD1874"/>
    <w:rsid w:val="00CD47F2"/>
    <w:rsid w:val="00CE2C81"/>
    <w:rsid w:val="00CE661C"/>
    <w:rsid w:val="00CF17B2"/>
    <w:rsid w:val="00D01F61"/>
    <w:rsid w:val="00D0545D"/>
    <w:rsid w:val="00D06A40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51B76"/>
    <w:rsid w:val="00D60C59"/>
    <w:rsid w:val="00D66161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08A2"/>
    <w:rsid w:val="00E235AA"/>
    <w:rsid w:val="00E243D1"/>
    <w:rsid w:val="00E24509"/>
    <w:rsid w:val="00E25EA0"/>
    <w:rsid w:val="00E42749"/>
    <w:rsid w:val="00E43CDA"/>
    <w:rsid w:val="00E4404E"/>
    <w:rsid w:val="00E45A68"/>
    <w:rsid w:val="00E502CE"/>
    <w:rsid w:val="00E502E3"/>
    <w:rsid w:val="00E5094D"/>
    <w:rsid w:val="00E52926"/>
    <w:rsid w:val="00E52DFE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BB8"/>
    <w:rsid w:val="00ED6D43"/>
    <w:rsid w:val="00ED7590"/>
    <w:rsid w:val="00EE1311"/>
    <w:rsid w:val="00EE354E"/>
    <w:rsid w:val="00EE44FC"/>
    <w:rsid w:val="00F056CB"/>
    <w:rsid w:val="00F0788E"/>
    <w:rsid w:val="00F1271A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24B4"/>
    <w:rsid w:val="00F84A77"/>
    <w:rsid w:val="00F870BF"/>
    <w:rsid w:val="00F93523"/>
    <w:rsid w:val="00F941DE"/>
    <w:rsid w:val="00F94819"/>
    <w:rsid w:val="00F97304"/>
    <w:rsid w:val="00FA3399"/>
    <w:rsid w:val="00FA4CA0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596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0A224D-1A3E-4413-A4A8-907F604AD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3</TotalTime>
  <Pages>1</Pages>
  <Words>117</Words>
  <Characters>648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MUJERES UBB</vt:lpstr>
      <vt:lpstr>AÑO 2022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ÍTEMS FINANCIABLES EN EL MARCO DEL CONCURSO 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 la Investigadora Responsable del proyecto), Investigadora Respons</vt:lpstr>
      <vt:lpstr>CONSTANCIA</vt:lpstr>
      <vt:lpstr/>
      <vt:lpstr/>
      <vt:lpstr/>
      <vt:lpstr>Don Arnaldo Jélvez Caamaño, Director de Innovación de la Universidad del Bío-Bío</vt:lpstr>
      <vt:lpstr>La académica Sra./Srta. [Nombre y Apellidos Académica] del [Departamento/Faculta</vt:lpstr>
    </vt:vector>
  </TitlesOfParts>
  <Company>PERSONAL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42</cp:revision>
  <cp:lastPrinted>2022-06-16T15:02:00Z</cp:lastPrinted>
  <dcterms:created xsi:type="dcterms:W3CDTF">2020-12-14T20:54:00Z</dcterms:created>
  <dcterms:modified xsi:type="dcterms:W3CDTF">2022-06-17T15:21:00Z</dcterms:modified>
</cp:coreProperties>
</file>